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6A74E" w14:textId="554B94DD" w:rsidR="00C62C16" w:rsidRDefault="00DB2AFE" w:rsidP="0007370E">
      <w:pPr>
        <w:pBdr>
          <w:bottom w:val="single" w:sz="4" w:space="1" w:color="auto"/>
        </w:pBdr>
      </w:pPr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8A84AB" wp14:editId="7691EB7F">
                <wp:simplePos x="0" y="0"/>
                <wp:positionH relativeFrom="column">
                  <wp:posOffset>4686300</wp:posOffset>
                </wp:positionH>
                <wp:positionV relativeFrom="paragraph">
                  <wp:posOffset>1992630</wp:posOffset>
                </wp:positionV>
                <wp:extent cx="468630" cy="384810"/>
                <wp:effectExtent l="38100" t="57150" r="26670" b="91440"/>
                <wp:wrapNone/>
                <wp:docPr id="10" name="Connector: Curve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8630" cy="384810"/>
                        </a:xfrm>
                        <a:prstGeom prst="curved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F202E8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0" o:spid="_x0000_s1026" type="#_x0000_t38" style="position:absolute;margin-left:369pt;margin-top:156.9pt;width:36.9pt;height:30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" adj="10800" strokecolor="#4472c4 [3204]" strokeweight=".5pt">
                <v:stroke startarrow="block" endarrow="block" joinstyle="miter"/>
              </v:shape>
            </w:pict>
          </mc:Fallback>
        </mc:AlternateContent>
      </w:r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193096C" wp14:editId="5EFAE3AF">
                <wp:simplePos x="0" y="0"/>
                <wp:positionH relativeFrom="column">
                  <wp:posOffset>1066800</wp:posOffset>
                </wp:positionH>
                <wp:positionV relativeFrom="paragraph">
                  <wp:posOffset>2057400</wp:posOffset>
                </wp:positionV>
                <wp:extent cx="236220" cy="384810"/>
                <wp:effectExtent l="38100" t="38100" r="49530" b="53340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6220" cy="384810"/>
                        </a:xfrm>
                        <a:prstGeom prst="curvedConnector3">
                          <a:avLst>
                            <a:gd name="adj1" fmla="val 43333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6CFCF" id="Connector: Curved 11" o:spid="_x0000_s1026" type="#_x0000_t38" style="position:absolute;margin-left:84pt;margin-top:162pt;width:18.6pt;height:30.3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" adj="9360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6897822" wp14:editId="32C79522">
                <wp:simplePos x="0" y="0"/>
                <wp:positionH relativeFrom="column">
                  <wp:posOffset>2743200</wp:posOffset>
                </wp:positionH>
                <wp:positionV relativeFrom="paragraph">
                  <wp:posOffset>3520440</wp:posOffset>
                </wp:positionV>
                <wp:extent cx="1390650" cy="346710"/>
                <wp:effectExtent l="38100" t="76200" r="0" b="91440"/>
                <wp:wrapNone/>
                <wp:docPr id="22" name="Connector: Curved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90650" cy="346710"/>
                        </a:xfrm>
                        <a:prstGeom prst="curvedConnector3">
                          <a:avLst>
                            <a:gd name="adj1" fmla="val 49588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8CC88" id="Connector: Curved 22" o:spid="_x0000_s1026" type="#_x0000_t38" style="position:absolute;margin-left:3in;margin-top:277.2pt;width:109.5pt;height:27.3pt;flip:x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" adj="10711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BBD4CA5" wp14:editId="25B92877">
                <wp:simplePos x="0" y="0"/>
                <wp:positionH relativeFrom="column">
                  <wp:posOffset>3649980</wp:posOffset>
                </wp:positionH>
                <wp:positionV relativeFrom="paragraph">
                  <wp:posOffset>3657600</wp:posOffset>
                </wp:positionV>
                <wp:extent cx="590550" cy="209550"/>
                <wp:effectExtent l="38100" t="57150" r="19050" b="95250"/>
                <wp:wrapNone/>
                <wp:docPr id="21" name="Connector: Curved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0550" cy="209550"/>
                        </a:xfrm>
                        <a:prstGeom prst="curvedConnector3">
                          <a:avLst>
                            <a:gd name="adj1" fmla="val 49588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C883B" id="Connector: Curved 21" o:spid="_x0000_s1026" type="#_x0000_t38" style="position:absolute;margin-left:287.4pt;margin-top:4in;width:46.5pt;height:16.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" adj="10711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DB16144" wp14:editId="0F3B0E16">
                <wp:simplePos x="0" y="0"/>
                <wp:positionH relativeFrom="column">
                  <wp:posOffset>4686300</wp:posOffset>
                </wp:positionH>
                <wp:positionV relativeFrom="paragraph">
                  <wp:posOffset>3707130</wp:posOffset>
                </wp:positionV>
                <wp:extent cx="175260" cy="163830"/>
                <wp:effectExtent l="38100" t="38100" r="53340" b="64770"/>
                <wp:wrapNone/>
                <wp:docPr id="28" name="Connector: Curved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" cy="163830"/>
                        </a:xfrm>
                        <a:prstGeom prst="curvedConnector3">
                          <a:avLst>
                            <a:gd name="adj1" fmla="val 43333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C8FF5" id="Connector: Curved 28" o:spid="_x0000_s1026" type="#_x0000_t38" style="position:absolute;margin-left:369pt;margin-top:291.9pt;width:13.8pt;height:12.9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" adj="9360" strokecolor="#4472c4 [3204]" strokeweight=".5pt">
                <v:stroke startarrow="block" endarrow="block" joinstyle="miter"/>
              </v:shape>
            </w:pict>
          </mc:Fallback>
        </mc:AlternateContent>
      </w:r>
      <w:r w:rsidRPr="00DB2AFE"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78A1D55" wp14:editId="579B7F55">
                <wp:simplePos x="0" y="0"/>
                <wp:positionH relativeFrom="column">
                  <wp:posOffset>2026920</wp:posOffset>
                </wp:positionH>
                <wp:positionV relativeFrom="paragraph">
                  <wp:posOffset>4216400</wp:posOffset>
                </wp:positionV>
                <wp:extent cx="784860" cy="276860"/>
                <wp:effectExtent l="0" t="0" r="15240" b="2794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4860" cy="276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3B085A" w14:textId="76DEC93A" w:rsidR="00DB2AFE" w:rsidRDefault="00DB2AFE" w:rsidP="00DB2AFE">
                            <w:r>
                              <w:t>Prolog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8A1D5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59.6pt;margin-top:332pt;width:61.8pt;height:21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" fillcolor="white [3201]" strokeweight=".5pt">
                <v:textbox>
                  <w:txbxContent>
                    <w:p w14:paraId="2B3B085A" w14:textId="76DEC93A" w:rsidR="00DB2AFE" w:rsidRDefault="00DB2AFE" w:rsidP="00DB2AFE">
                      <w:r>
                        <w:t>Prologue</w:t>
                      </w:r>
                    </w:p>
                  </w:txbxContent>
                </v:textbox>
              </v:shape>
            </w:pict>
          </mc:Fallback>
        </mc:AlternateContent>
      </w:r>
      <w:r w:rsidRPr="00DB2AFE"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7EDF68B" wp14:editId="0335306C">
                <wp:simplePos x="0" y="0"/>
                <wp:positionH relativeFrom="column">
                  <wp:posOffset>1866900</wp:posOffset>
                </wp:positionH>
                <wp:positionV relativeFrom="paragraph">
                  <wp:posOffset>3930015</wp:posOffset>
                </wp:positionV>
                <wp:extent cx="1028700" cy="852054"/>
                <wp:effectExtent l="0" t="0" r="19050" b="2476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852054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B2953E" id="Rectangle: Rounded Corners 13" o:spid="_x0000_s1026" style="position:absolute;margin-left:147pt;margin-top:309.45pt;width:81pt;height:67.1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v:stroke joinstyle="miter"/>
              </v:roundrect>
            </w:pict>
          </mc:Fallback>
        </mc:AlternateContent>
      </w:r>
      <w:r w:rsidRPr="00DB2AFE"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B19CA32" wp14:editId="785BD2EE">
                <wp:simplePos x="0" y="0"/>
                <wp:positionH relativeFrom="column">
                  <wp:posOffset>3017520</wp:posOffset>
                </wp:positionH>
                <wp:positionV relativeFrom="paragraph">
                  <wp:posOffset>3954780</wp:posOffset>
                </wp:positionV>
                <wp:extent cx="1028700" cy="852054"/>
                <wp:effectExtent l="0" t="0" r="19050" b="2476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852054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6ED1B0D" id="Rectangle: Rounded Corners 9" o:spid="_x0000_s1026" style="position:absolute;margin-left:237.6pt;margin-top:311.4pt;width:81pt;height:67.1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v:stroke joinstyle="miter"/>
              </v:roundrect>
            </w:pict>
          </mc:Fallback>
        </mc:AlternateContent>
      </w:r>
      <w:r w:rsidRPr="00DB2AFE"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864E946" wp14:editId="2AB98BF5">
                <wp:simplePos x="0" y="0"/>
                <wp:positionH relativeFrom="column">
                  <wp:posOffset>3177540</wp:posOffset>
                </wp:positionH>
                <wp:positionV relativeFrom="paragraph">
                  <wp:posOffset>4241165</wp:posOffset>
                </wp:positionV>
                <wp:extent cx="784860" cy="276860"/>
                <wp:effectExtent l="0" t="0" r="15240" b="2794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4860" cy="276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B3037F" w14:textId="6C7EDBFD" w:rsidR="00DB2AFE" w:rsidRDefault="00DB2AFE" w:rsidP="00DB2AFE">
                            <w:r>
                              <w:t xml:space="preserve">Episode </w:t>
                            </w: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4E946" id="Text Box 12" o:spid="_x0000_s1027" type="#_x0000_t202" style="position:absolute;margin-left:250.2pt;margin-top:333.95pt;width:61.8pt;height:21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" fillcolor="white [3201]" strokeweight=".5pt">
                <v:textbox>
                  <w:txbxContent>
                    <w:p w14:paraId="38B3037F" w14:textId="6C7EDBFD" w:rsidR="00DB2AFE" w:rsidRDefault="00DB2AFE" w:rsidP="00DB2AFE">
                      <w:r>
                        <w:t xml:space="preserve">Episode </w:t>
                      </w:r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DB2AFE"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3A96FE0" wp14:editId="1235E586">
                <wp:simplePos x="0" y="0"/>
                <wp:positionH relativeFrom="column">
                  <wp:posOffset>4404360</wp:posOffset>
                </wp:positionH>
                <wp:positionV relativeFrom="paragraph">
                  <wp:posOffset>4239260</wp:posOffset>
                </wp:positionV>
                <wp:extent cx="784860" cy="276860"/>
                <wp:effectExtent l="0" t="0" r="15240" b="279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4860" cy="276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BCAEFD" w14:textId="110AF524" w:rsidR="00DB2AFE" w:rsidRDefault="00DB2AFE" w:rsidP="00DB2AFE">
                            <w:r>
                              <w:t>Episode</w:t>
                            </w:r>
                            <w:r>
                              <w:t xml:space="preserve">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96FE0" id="Text Box 7" o:spid="_x0000_s1028" type="#_x0000_t202" style="position:absolute;margin-left:346.8pt;margin-top:333.8pt;width:61.8pt;height:21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" fillcolor="white [3201]" strokeweight=".5pt">
                <v:textbox>
                  <w:txbxContent>
                    <w:p w14:paraId="77BCAEFD" w14:textId="110AF524" w:rsidR="00DB2AFE" w:rsidRDefault="00DB2AFE" w:rsidP="00DB2AFE">
                      <w:r>
                        <w:t>Episode</w:t>
                      </w:r>
                      <w:r>
                        <w:t xml:space="preserve"> 2</w:t>
                      </w:r>
                    </w:p>
                  </w:txbxContent>
                </v:textbox>
              </v:shape>
            </w:pict>
          </mc:Fallback>
        </mc:AlternateContent>
      </w:r>
      <w:r w:rsidRPr="00DB2AFE"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E4415C" wp14:editId="5D0A5CD9">
                <wp:simplePos x="0" y="0"/>
                <wp:positionH relativeFrom="column">
                  <wp:posOffset>4244340</wp:posOffset>
                </wp:positionH>
                <wp:positionV relativeFrom="paragraph">
                  <wp:posOffset>3952875</wp:posOffset>
                </wp:positionV>
                <wp:extent cx="1028700" cy="852054"/>
                <wp:effectExtent l="0" t="0" r="19050" b="24765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852054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21F8DB" id="Rectangle: Rounded Corners 6" o:spid="_x0000_s1026" style="position:absolute;margin-left:334.2pt;margin-top:311.25pt;width:81pt;height:67.1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ACB6CAC" wp14:editId="77D0A7E7">
                <wp:simplePos x="0" y="0"/>
                <wp:positionH relativeFrom="column">
                  <wp:posOffset>5981700</wp:posOffset>
                </wp:positionH>
                <wp:positionV relativeFrom="paragraph">
                  <wp:posOffset>3596640</wp:posOffset>
                </wp:positionV>
                <wp:extent cx="152400" cy="274320"/>
                <wp:effectExtent l="38100" t="38100" r="57150" b="49530"/>
                <wp:wrapNone/>
                <wp:docPr id="3" name="Connector: Curve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274320"/>
                        </a:xfrm>
                        <a:prstGeom prst="curvedConnector3">
                          <a:avLst>
                            <a:gd name="adj1" fmla="val 43333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9CEC9" id="Connector: Curved 3" o:spid="_x0000_s1026" type="#_x0000_t38" style="position:absolute;margin-left:471pt;margin-top:283.2pt;width:12pt;height:21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" adj="9360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F6A47E4" wp14:editId="6D20FDC6">
                <wp:simplePos x="0" y="0"/>
                <wp:positionH relativeFrom="column">
                  <wp:posOffset>5669280</wp:posOffset>
                </wp:positionH>
                <wp:positionV relativeFrom="paragraph">
                  <wp:posOffset>4229100</wp:posOffset>
                </wp:positionV>
                <wp:extent cx="784860" cy="277091"/>
                <wp:effectExtent l="0" t="0" r="15240" b="2794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4860" cy="2770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964824" w14:textId="7E5A7287" w:rsidR="00DB2AFE" w:rsidRDefault="00DB2AFE">
                            <w:r>
                              <w:t>Episode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A47E4" id="Text Box 30" o:spid="_x0000_s1029" type="#_x0000_t202" style="position:absolute;margin-left:446.4pt;margin-top:333pt;width:61.8pt;height:21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" fillcolor="white [3201]" strokeweight=".5pt">
                <v:textbox>
                  <w:txbxContent>
                    <w:p w14:paraId="76964824" w14:textId="7E5A7287" w:rsidR="00DB2AFE" w:rsidRDefault="00DB2AFE">
                      <w:r>
                        <w:t>Episode 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AC9FBE" wp14:editId="471332C3">
                <wp:simplePos x="0" y="0"/>
                <wp:positionH relativeFrom="column">
                  <wp:posOffset>5509260</wp:posOffset>
                </wp:positionH>
                <wp:positionV relativeFrom="paragraph">
                  <wp:posOffset>3942715</wp:posOffset>
                </wp:positionV>
                <wp:extent cx="1028700" cy="852054"/>
                <wp:effectExtent l="0" t="0" r="19050" b="24765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852054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859B77" id="Rectangle: Rounded Corners 19" o:spid="_x0000_s1026" style="position:absolute;margin-left:433.8pt;margin-top:310.45pt;width:81pt;height:67.1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A57370C" wp14:editId="7DA71209">
                <wp:simplePos x="0" y="0"/>
                <wp:positionH relativeFrom="column">
                  <wp:posOffset>4384675</wp:posOffset>
                </wp:positionH>
                <wp:positionV relativeFrom="paragraph">
                  <wp:posOffset>2971800</wp:posOffset>
                </wp:positionV>
                <wp:extent cx="1371600" cy="263236"/>
                <wp:effectExtent l="0" t="0" r="19050" b="2286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632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FE8639" w14:textId="30D0C653" w:rsidR="00F84045" w:rsidRDefault="00DB2AFE" w:rsidP="00F84045">
                            <w:pPr>
                              <w:spacing w:line="240" w:lineRule="auto"/>
                              <w:jc w:val="center"/>
                            </w:pPr>
                            <w:r>
                              <w:t>Familiarity Gall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7370C" id="Text Box 17" o:spid="_x0000_s1030" type="#_x0000_t202" style="position:absolute;margin-left:345.25pt;margin-top:234pt;width:108pt;height:20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" fillcolor="white [3201]" strokeweight=".5pt">
                <v:textbox>
                  <w:txbxContent>
                    <w:p w14:paraId="3DFE8639" w14:textId="30D0C653" w:rsidR="00F84045" w:rsidRDefault="00DB2AFE" w:rsidP="00F84045">
                      <w:pPr>
                        <w:spacing w:line="240" w:lineRule="auto"/>
                        <w:jc w:val="center"/>
                      </w:pPr>
                      <w:r>
                        <w:t>Familiarity Galle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5ED53D" wp14:editId="435D3F1E">
                <wp:simplePos x="0" y="0"/>
                <wp:positionH relativeFrom="column">
                  <wp:posOffset>4305300</wp:posOffset>
                </wp:positionH>
                <wp:positionV relativeFrom="paragraph">
                  <wp:posOffset>2514600</wp:posOffset>
                </wp:positionV>
                <wp:extent cx="1600200" cy="1143000"/>
                <wp:effectExtent l="0" t="0" r="19050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9BA5DC0" id="Rectangle: Rounded Corners 4" o:spid="_x0000_s1026" style="position:absolute;margin-left:339pt;margin-top:198pt;width:126pt;height:9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" fillcolor="#4472c4 [3204]" strokecolor="#1f3763 [1604]" strokeweight="1pt">
                <v:stroke joinstyle="miter"/>
              </v:roundrect>
            </w:pict>
          </mc:Fallback>
        </mc:AlternateContent>
      </w:r>
      <w:r w:rsidR="0007370E" w:rsidRPr="00DD4000">
        <w:t xml:space="preserve">Lillie Schoppert – </w:t>
      </w:r>
      <w:r w:rsidR="0007370E">
        <w:t>Site Flowchart</w:t>
      </w:r>
      <w:r w:rsidR="0007370E" w:rsidRPr="00DD4000">
        <w:t>– MDIA 104-10</w:t>
      </w:r>
      <w:r w:rsidR="0007370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BF55368" wp14:editId="7DEE98B1">
                <wp:simplePos x="0" y="0"/>
                <wp:positionH relativeFrom="column">
                  <wp:posOffset>346364</wp:posOffset>
                </wp:positionH>
                <wp:positionV relativeFrom="paragraph">
                  <wp:posOffset>2971800</wp:posOffset>
                </wp:positionV>
                <wp:extent cx="1028700" cy="262890"/>
                <wp:effectExtent l="0" t="0" r="19050" b="2286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2628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EE60056" w14:textId="796499AE" w:rsidR="00F84045" w:rsidRDefault="00F84045" w:rsidP="00F84045">
                            <w:pPr>
                              <w:jc w:val="center"/>
                            </w:pPr>
                            <w:r>
                              <w:t>Contact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55368" id="Text Box 16" o:spid="_x0000_s1031" type="#_x0000_t202" style="position:absolute;margin-left:27.25pt;margin-top:234pt;width:81pt;height:20.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" fillcolor="white [3201]" strokeweight=".5pt">
                <v:textbox>
                  <w:txbxContent>
                    <w:p w14:paraId="0EE60056" w14:textId="796499AE" w:rsidR="00F84045" w:rsidRDefault="00F84045" w:rsidP="00F84045">
                      <w:pPr>
                        <w:jc w:val="center"/>
                      </w:pPr>
                      <w:r>
                        <w:t>Contact Page</w:t>
                      </w:r>
                    </w:p>
                  </w:txbxContent>
                </v:textbox>
              </v:shape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FE307EA" wp14:editId="645C446F">
                <wp:simplePos x="0" y="0"/>
                <wp:positionH relativeFrom="column">
                  <wp:posOffset>2175164</wp:posOffset>
                </wp:positionH>
                <wp:positionV relativeFrom="paragraph">
                  <wp:posOffset>1028642</wp:posOffset>
                </wp:positionV>
                <wp:extent cx="1714500" cy="464127"/>
                <wp:effectExtent l="0" t="0" r="19050" b="127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4500" cy="4641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1EBE9D" w14:textId="4EC43D29" w:rsidR="00F84045" w:rsidRPr="00F84045" w:rsidRDefault="00F84045" w:rsidP="00F84045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F84045">
                              <w:rPr>
                                <w:sz w:val="44"/>
                                <w:szCs w:val="44"/>
                              </w:rPr>
                              <w:t>Home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307EA" id="Text Box 14" o:spid="_x0000_s1032" type="#_x0000_t202" style="position:absolute;margin-left:171.25pt;margin-top:81pt;width:135pt;height:36.5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" fillcolor="white [3201]" strokeweight=".5pt">
                <v:textbox>
                  <w:txbxContent>
                    <w:p w14:paraId="761EBE9D" w14:textId="4EC43D29" w:rsidR="00F84045" w:rsidRPr="00F84045" w:rsidRDefault="00F84045" w:rsidP="00F84045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F84045">
                        <w:rPr>
                          <w:sz w:val="44"/>
                          <w:szCs w:val="44"/>
                        </w:rPr>
                        <w:t>Home Page</w:t>
                      </w:r>
                    </w:p>
                  </w:txbxContent>
                </v:textbox>
              </v:shape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1EC77D" wp14:editId="2A849F14">
                <wp:simplePos x="0" y="0"/>
                <wp:positionH relativeFrom="column">
                  <wp:posOffset>114300</wp:posOffset>
                </wp:positionH>
                <wp:positionV relativeFrom="paragraph">
                  <wp:posOffset>2514600</wp:posOffset>
                </wp:positionV>
                <wp:extent cx="1600200" cy="114300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8DD3C7D" id="Rectangle: Rounded Corners 2" o:spid="_x0000_s1026" style="position:absolute;margin-left:9pt;margin-top:198pt;width:126pt;height:9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" fillcolor="#4472c4 [3204]" strokecolor="#1f3763 [1604]" strokeweight="1pt">
                <v:stroke joinstyle="miter"/>
              </v:roundrect>
            </w:pict>
          </mc:Fallback>
        </mc:AlternateContent>
      </w:r>
      <w:r w:rsidR="00F8404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54904C" wp14:editId="1FD19498">
                <wp:simplePos x="0" y="0"/>
                <wp:positionH relativeFrom="column">
                  <wp:posOffset>1371600</wp:posOffset>
                </wp:positionH>
                <wp:positionV relativeFrom="paragraph">
                  <wp:posOffset>571500</wp:posOffset>
                </wp:positionV>
                <wp:extent cx="3200400" cy="1485900"/>
                <wp:effectExtent l="0" t="0" r="1905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1485900"/>
                        </a:xfrm>
                        <a:prstGeom prst="round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61A0630" id="Rectangle: Rounded Corners 1" o:spid="_x0000_s1026" style="position:absolute;margin-left:108pt;margin-top:45pt;width:252pt;height:11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stroke joinstyle="miter"/>
              </v:roundrect>
            </w:pict>
          </mc:Fallback>
        </mc:AlternateContent>
      </w:r>
    </w:p>
    <w:sectPr w:rsidR="00C62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TKwNDMxtTA3NjRS0lEKTi0uzszPAykwrgUAcb2FFSwAAAA="/>
  </w:docVars>
  <w:rsids>
    <w:rsidRoot w:val="00F84045"/>
    <w:rsid w:val="0007370E"/>
    <w:rsid w:val="0022480D"/>
    <w:rsid w:val="00304BF2"/>
    <w:rsid w:val="004265E2"/>
    <w:rsid w:val="00732124"/>
    <w:rsid w:val="00B5564C"/>
    <w:rsid w:val="00DB2AFE"/>
    <w:rsid w:val="00DD521D"/>
    <w:rsid w:val="00DF6418"/>
    <w:rsid w:val="00E445C2"/>
    <w:rsid w:val="00F84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059E0"/>
  <w15:chartTrackingRefBased/>
  <w15:docId w15:val="{CBF8F728-0118-4FE7-93E3-B8AD8E1F6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37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2685A-5B7C-4EDD-BDF5-3A0DB2C08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e Schoppert</dc:creator>
  <cp:keywords/>
  <dc:description/>
  <cp:lastModifiedBy>Lillie Schoppert</cp:lastModifiedBy>
  <cp:revision>4</cp:revision>
  <dcterms:created xsi:type="dcterms:W3CDTF">2020-04-08T16:40:00Z</dcterms:created>
  <dcterms:modified xsi:type="dcterms:W3CDTF">2020-04-08T16:44:00Z</dcterms:modified>
</cp:coreProperties>
</file>